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3E804E" w14:textId="77777777" w:rsidR="00925759" w:rsidRPr="00925759" w:rsidRDefault="00925759" w:rsidP="00925759">
      <w:pPr>
        <w:rPr>
          <w:color w:val="FF0000"/>
        </w:rPr>
      </w:pPr>
      <w:r w:rsidRPr="00925759">
        <w:rPr>
          <w:color w:val="FF0000"/>
        </w:rPr>
        <w:t xml:space="preserve">/* Code should be executed in Arduino IDE with the computer connected to Arduino UNO R3 </w:t>
      </w:r>
    </w:p>
    <w:p w14:paraId="3FCD3855" w14:textId="77777777" w:rsidR="00925759" w:rsidRPr="00925759" w:rsidRDefault="00925759" w:rsidP="00925759">
      <w:pPr>
        <w:rPr>
          <w:color w:val="FF0000"/>
        </w:rPr>
      </w:pPr>
      <w:r w:rsidRPr="00925759">
        <w:rPr>
          <w:color w:val="FF0000"/>
        </w:rPr>
        <w:t>board using USB cable */</w:t>
      </w:r>
    </w:p>
    <w:p w14:paraId="3EF6E26E" w14:textId="77777777" w:rsidR="00925759" w:rsidRPr="00925759" w:rsidRDefault="00925759" w:rsidP="00925759">
      <w:pPr>
        <w:rPr>
          <w:color w:val="FF0000"/>
        </w:rPr>
      </w:pPr>
      <w:r w:rsidRPr="00925759">
        <w:rPr>
          <w:color w:val="FF0000"/>
        </w:rPr>
        <w:t xml:space="preserve"> </w:t>
      </w:r>
    </w:p>
    <w:p w14:paraId="20596FBA" w14:textId="77777777" w:rsidR="00925759" w:rsidRPr="00925759" w:rsidRDefault="00925759" w:rsidP="00925759">
      <w:pPr>
        <w:rPr>
          <w:color w:val="FF0000"/>
        </w:rPr>
      </w:pPr>
      <w:r w:rsidRPr="00925759">
        <w:rPr>
          <w:color w:val="FF0000"/>
        </w:rPr>
        <w:t xml:space="preserve">/* </w:t>
      </w:r>
      <w:proofErr w:type="spellStart"/>
      <w:r w:rsidRPr="00925759">
        <w:rPr>
          <w:color w:val="FF0000"/>
        </w:rPr>
        <w:t>HUSKLENS.h</w:t>
      </w:r>
      <w:proofErr w:type="spellEnd"/>
      <w:r w:rsidRPr="00925759">
        <w:rPr>
          <w:color w:val="FF0000"/>
        </w:rPr>
        <w:t xml:space="preserve"> is used for receiving and transmitting data and also control the algorithms </w:t>
      </w:r>
    </w:p>
    <w:p w14:paraId="221FFD47" w14:textId="797B2465" w:rsidR="00925759" w:rsidRDefault="00925759" w:rsidP="00925759">
      <w:pPr>
        <w:rPr>
          <w:color w:val="FF0000"/>
        </w:rPr>
      </w:pPr>
      <w:r w:rsidRPr="00925759">
        <w:rPr>
          <w:color w:val="FF0000"/>
        </w:rPr>
        <w:t>used by it. */</w:t>
      </w:r>
    </w:p>
    <w:p w14:paraId="0430278A" w14:textId="77777777" w:rsidR="00925759" w:rsidRPr="00925759" w:rsidRDefault="00925759" w:rsidP="00925759">
      <w:pPr>
        <w:rPr>
          <w:color w:val="FF0000"/>
        </w:rPr>
      </w:pPr>
    </w:p>
    <w:p w14:paraId="404443F1" w14:textId="77777777" w:rsidR="00925759" w:rsidRDefault="00925759" w:rsidP="00925759">
      <w:r>
        <w:t>#include "</w:t>
      </w:r>
      <w:proofErr w:type="spellStart"/>
      <w:r>
        <w:t>HUSKYLENS.h</w:t>
      </w:r>
      <w:proofErr w:type="spellEnd"/>
      <w:r>
        <w:t>"</w:t>
      </w:r>
    </w:p>
    <w:p w14:paraId="15EF4267" w14:textId="77777777" w:rsidR="00925759" w:rsidRDefault="00925759" w:rsidP="00925759">
      <w:r>
        <w:t xml:space="preserve"> </w:t>
      </w:r>
    </w:p>
    <w:p w14:paraId="16D338B2" w14:textId="77777777" w:rsidR="00925759" w:rsidRDefault="00925759" w:rsidP="00925759">
      <w:r>
        <w:t xml:space="preserve">/* </w:t>
      </w:r>
      <w:proofErr w:type="spellStart"/>
      <w:r>
        <w:t>SoftwareSerial</w:t>
      </w:r>
      <w:proofErr w:type="spellEnd"/>
      <w:r>
        <w:t xml:space="preserve"> is used to connect to the serial monitor which shows output which contains the </w:t>
      </w:r>
    </w:p>
    <w:p w14:paraId="4032BEE2" w14:textId="77777777" w:rsidR="00925759" w:rsidRDefault="00925759" w:rsidP="00925759">
      <w:r>
        <w:t>signals transmission between Arduino and other parts. */</w:t>
      </w:r>
    </w:p>
    <w:p w14:paraId="75D1C31C" w14:textId="77777777" w:rsidR="00925759" w:rsidRDefault="00925759" w:rsidP="00925759">
      <w:r>
        <w:t>#include "</w:t>
      </w:r>
      <w:proofErr w:type="spellStart"/>
      <w:r>
        <w:t>SoftwareSerial.h</w:t>
      </w:r>
      <w:proofErr w:type="spellEnd"/>
      <w:r>
        <w:t xml:space="preserve">" </w:t>
      </w:r>
    </w:p>
    <w:p w14:paraId="0B36EF4D" w14:textId="77777777" w:rsidR="00925759" w:rsidRDefault="00925759" w:rsidP="00925759">
      <w:r>
        <w:t xml:space="preserve">/* </w:t>
      </w:r>
      <w:proofErr w:type="spellStart"/>
      <w:r>
        <w:t>AFMotors</w:t>
      </w:r>
      <w:proofErr w:type="spellEnd"/>
      <w:r>
        <w:t xml:space="preserve"> are used for specifically control each motor according to the need. */</w:t>
      </w:r>
    </w:p>
    <w:p w14:paraId="558726A0" w14:textId="77777777" w:rsidR="00925759" w:rsidRDefault="00925759" w:rsidP="00925759">
      <w:r>
        <w:t>#include &lt;</w:t>
      </w:r>
      <w:proofErr w:type="spellStart"/>
      <w:r>
        <w:t>AFMotor.h</w:t>
      </w:r>
      <w:proofErr w:type="spellEnd"/>
      <w:r>
        <w:t xml:space="preserve">&gt; </w:t>
      </w:r>
    </w:p>
    <w:p w14:paraId="3CE1B72B" w14:textId="77777777" w:rsidR="00925759" w:rsidRDefault="00925759" w:rsidP="00925759">
      <w:proofErr w:type="spellStart"/>
      <w:r>
        <w:t>AF_DCMotor</w:t>
      </w:r>
      <w:proofErr w:type="spellEnd"/>
      <w:r>
        <w:t xml:space="preserve"> motor1(1, MOTOR12_1KHZ); /* Assigning each motor */</w:t>
      </w:r>
    </w:p>
    <w:p w14:paraId="3A3CCDCE" w14:textId="77777777" w:rsidR="00925759" w:rsidRDefault="00925759" w:rsidP="00925759">
      <w:proofErr w:type="spellStart"/>
      <w:r>
        <w:t>AF_DCMotor</w:t>
      </w:r>
      <w:proofErr w:type="spellEnd"/>
      <w:r>
        <w:t xml:space="preserve"> motor2(2, MOTOR12_1KHZ);</w:t>
      </w:r>
    </w:p>
    <w:p w14:paraId="49B021DD" w14:textId="77777777" w:rsidR="00925759" w:rsidRDefault="00925759" w:rsidP="00925759">
      <w:proofErr w:type="spellStart"/>
      <w:r>
        <w:t>AF_DCMotor</w:t>
      </w:r>
      <w:proofErr w:type="spellEnd"/>
      <w:r>
        <w:t xml:space="preserve"> motor3(3, MOTOR34_1KHZ);</w:t>
      </w:r>
    </w:p>
    <w:p w14:paraId="051006D0" w14:textId="77777777" w:rsidR="00925759" w:rsidRDefault="00925759" w:rsidP="00925759">
      <w:proofErr w:type="spellStart"/>
      <w:r>
        <w:t>AF_DCMotor</w:t>
      </w:r>
      <w:proofErr w:type="spellEnd"/>
      <w:r>
        <w:t xml:space="preserve"> motor4(4, MOTOR34_1KHZ);</w:t>
      </w:r>
    </w:p>
    <w:p w14:paraId="52E1FFC6" w14:textId="77777777" w:rsidR="00925759" w:rsidRDefault="00925759" w:rsidP="00925759">
      <w:r>
        <w:t xml:space="preserve">HUSKYLENS </w:t>
      </w:r>
      <w:proofErr w:type="spellStart"/>
      <w:r>
        <w:t>huskylens</w:t>
      </w:r>
      <w:proofErr w:type="spellEnd"/>
      <w:r>
        <w:t>;</w:t>
      </w:r>
    </w:p>
    <w:p w14:paraId="431E4132" w14:textId="77777777" w:rsidR="00925759" w:rsidRDefault="00925759" w:rsidP="00925759">
      <w:proofErr w:type="spellStart"/>
      <w:r>
        <w:t>SoftwareSerial</w:t>
      </w:r>
      <w:proofErr w:type="spellEnd"/>
      <w:r>
        <w:t xml:space="preserve"> </w:t>
      </w:r>
      <w:proofErr w:type="spellStart"/>
      <w:proofErr w:type="gramStart"/>
      <w:r>
        <w:t>mySerial</w:t>
      </w:r>
      <w:proofErr w:type="spellEnd"/>
      <w:r>
        <w:t>(</w:t>
      </w:r>
      <w:proofErr w:type="gramEnd"/>
      <w:r>
        <w:t>10, 9); // RX, TX</w:t>
      </w:r>
    </w:p>
    <w:p w14:paraId="57B4ABD4" w14:textId="4930D049" w:rsidR="00925759" w:rsidRPr="00925759" w:rsidRDefault="00925759" w:rsidP="00925759">
      <w:pPr>
        <w:rPr>
          <w:color w:val="FF0000"/>
        </w:rPr>
      </w:pPr>
      <w:r w:rsidRPr="00925759">
        <w:rPr>
          <w:color w:val="FF0000"/>
        </w:rPr>
        <w:t>//HUSKYLENS green line &gt;&gt; Pin 10; blue line &gt;&gt; Pin 11; Transmitting and Receiving signals</w:t>
      </w:r>
    </w:p>
    <w:p w14:paraId="7E41D8E7" w14:textId="77777777" w:rsidR="00925759" w:rsidRDefault="00925759" w:rsidP="00925759">
      <w:r>
        <w:t xml:space="preserve">void </w:t>
      </w:r>
      <w:proofErr w:type="spellStart"/>
      <w:proofErr w:type="gramStart"/>
      <w:r>
        <w:t>printResult</w:t>
      </w:r>
      <w:proofErr w:type="spellEnd"/>
      <w:r>
        <w:t>(</w:t>
      </w:r>
      <w:proofErr w:type="spellStart"/>
      <w:proofErr w:type="gramEnd"/>
      <w:r>
        <w:t>HUSKYLENSResult</w:t>
      </w:r>
      <w:proofErr w:type="spellEnd"/>
      <w:r>
        <w:t xml:space="preserve"> result);</w:t>
      </w:r>
    </w:p>
    <w:p w14:paraId="3F2B11A0" w14:textId="77777777" w:rsidR="00925759" w:rsidRPr="00925759" w:rsidRDefault="00925759" w:rsidP="00925759">
      <w:pPr>
        <w:rPr>
          <w:color w:val="FF0000"/>
        </w:rPr>
      </w:pPr>
      <w:r w:rsidRPr="00925759">
        <w:rPr>
          <w:color w:val="FF0000"/>
        </w:rPr>
        <w:t xml:space="preserve">/* Setting up serial number between Arduino UNO and </w:t>
      </w:r>
      <w:proofErr w:type="spellStart"/>
      <w:r w:rsidRPr="00925759">
        <w:rPr>
          <w:color w:val="FF0000"/>
        </w:rPr>
        <w:t>HuskyLens</w:t>
      </w:r>
      <w:proofErr w:type="spellEnd"/>
      <w:r w:rsidRPr="00925759">
        <w:rPr>
          <w:color w:val="FF0000"/>
        </w:rPr>
        <w:t xml:space="preserve"> */</w:t>
      </w:r>
    </w:p>
    <w:p w14:paraId="724FFCC4" w14:textId="77777777" w:rsidR="00925759" w:rsidRDefault="00925759" w:rsidP="00925759">
      <w:r>
        <w:t xml:space="preserve">void </w:t>
      </w:r>
      <w:proofErr w:type="gramStart"/>
      <w:r>
        <w:t>setup(</w:t>
      </w:r>
      <w:proofErr w:type="gramEnd"/>
      <w:r>
        <w:t>) {</w:t>
      </w:r>
    </w:p>
    <w:p w14:paraId="01A0DCA6" w14:textId="77777777" w:rsidR="00925759" w:rsidRDefault="00925759" w:rsidP="00925759">
      <w:r>
        <w:t xml:space="preserve"> </w:t>
      </w:r>
      <w:proofErr w:type="spellStart"/>
      <w:r>
        <w:t>Serial.begin</w:t>
      </w:r>
      <w:proofErr w:type="spellEnd"/>
      <w:r>
        <w:t>(115200);</w:t>
      </w:r>
    </w:p>
    <w:p w14:paraId="133D8015" w14:textId="77777777" w:rsidR="00925759" w:rsidRDefault="00925759" w:rsidP="00925759">
      <w:r>
        <w:t xml:space="preserve"> </w:t>
      </w:r>
      <w:proofErr w:type="spellStart"/>
      <w:r>
        <w:t>mySerial.begin</w:t>
      </w:r>
      <w:proofErr w:type="spellEnd"/>
      <w:r>
        <w:t>(9600);</w:t>
      </w:r>
    </w:p>
    <w:p w14:paraId="39676CD0" w14:textId="77777777" w:rsidR="00925759" w:rsidRDefault="00925759" w:rsidP="00925759">
      <w:r>
        <w:t xml:space="preserve"> while </w:t>
      </w:r>
      <w:proofErr w:type="gramStart"/>
      <w:r>
        <w:t>(!</w:t>
      </w:r>
      <w:proofErr w:type="spellStart"/>
      <w:r>
        <w:t>huskylens</w:t>
      </w:r>
      <w:proofErr w:type="gramEnd"/>
      <w:r>
        <w:t>.begin</w:t>
      </w:r>
      <w:proofErr w:type="spellEnd"/>
      <w:r>
        <w:t>(</w:t>
      </w:r>
      <w:proofErr w:type="spellStart"/>
      <w:r>
        <w:t>mySerial</w:t>
      </w:r>
      <w:proofErr w:type="spellEnd"/>
      <w:r>
        <w:t>))</w:t>
      </w:r>
    </w:p>
    <w:p w14:paraId="4FC63BF8" w14:textId="4ADF743D" w:rsidR="00925759" w:rsidRDefault="00925759" w:rsidP="00925759">
      <w:r>
        <w:t xml:space="preserve"> </w:t>
      </w:r>
    </w:p>
    <w:p w14:paraId="02F77782" w14:textId="77777777" w:rsidR="00925759" w:rsidRDefault="00925759" w:rsidP="00925759">
      <w:r>
        <w:t xml:space="preserve"> {</w:t>
      </w:r>
    </w:p>
    <w:p w14:paraId="6AB0649B" w14:textId="77777777" w:rsidR="00925759" w:rsidRDefault="00925759" w:rsidP="00925759">
      <w:r>
        <w:t xml:space="preserve"> </w:t>
      </w:r>
      <w:proofErr w:type="spellStart"/>
      <w:r>
        <w:t>Serial.println</w:t>
      </w:r>
      <w:proofErr w:type="spellEnd"/>
      <w:r>
        <w:t>(</w:t>
      </w:r>
      <w:proofErr w:type="gramStart"/>
      <w:r>
        <w:t>F(</w:t>
      </w:r>
      <w:proofErr w:type="gramEnd"/>
      <w:r>
        <w:t>"Begin failed!"));</w:t>
      </w:r>
    </w:p>
    <w:p w14:paraId="0C1078DD" w14:textId="77777777" w:rsidR="00925759" w:rsidRDefault="00925759" w:rsidP="00925759">
      <w:r>
        <w:lastRenderedPageBreak/>
        <w:t xml:space="preserve"> </w:t>
      </w:r>
      <w:proofErr w:type="spellStart"/>
      <w:r>
        <w:t>Serial.println</w:t>
      </w:r>
      <w:proofErr w:type="spellEnd"/>
      <w:r>
        <w:t>(</w:t>
      </w:r>
      <w:proofErr w:type="gramStart"/>
      <w:r>
        <w:t>F(</w:t>
      </w:r>
      <w:proofErr w:type="gramEnd"/>
      <w:r>
        <w:t xml:space="preserve">"1.Please recheck the \"Protocol Type\" in HUSKYLENS (General </w:t>
      </w:r>
    </w:p>
    <w:p w14:paraId="6EF965A3" w14:textId="77777777" w:rsidR="00925759" w:rsidRDefault="00925759" w:rsidP="00925759">
      <w:r>
        <w:t>Settings&gt;&gt;Protocol Type&gt;&gt;Serial 9600)"));</w:t>
      </w:r>
    </w:p>
    <w:p w14:paraId="70BD169F" w14:textId="77777777" w:rsidR="00925759" w:rsidRDefault="00925759" w:rsidP="00925759">
      <w:r>
        <w:t xml:space="preserve"> </w:t>
      </w:r>
      <w:proofErr w:type="spellStart"/>
      <w:r>
        <w:t>Serial.println</w:t>
      </w:r>
      <w:proofErr w:type="spellEnd"/>
      <w:r>
        <w:t>(</w:t>
      </w:r>
      <w:proofErr w:type="gramStart"/>
      <w:r>
        <w:t>F(</w:t>
      </w:r>
      <w:proofErr w:type="gramEnd"/>
      <w:r>
        <w:t>"2.Please recheck the connection."));</w:t>
      </w:r>
    </w:p>
    <w:p w14:paraId="2119CE12" w14:textId="77777777" w:rsidR="00925759" w:rsidRDefault="00925759" w:rsidP="00925759">
      <w:r>
        <w:t xml:space="preserve"> </w:t>
      </w:r>
      <w:proofErr w:type="gramStart"/>
      <w:r>
        <w:t>delay(</w:t>
      </w:r>
      <w:proofErr w:type="gramEnd"/>
      <w:r>
        <w:t>100);</w:t>
      </w:r>
    </w:p>
    <w:p w14:paraId="76034933" w14:textId="77777777" w:rsidR="00925759" w:rsidRDefault="00925759" w:rsidP="00925759">
      <w:r>
        <w:t xml:space="preserve"> }</w:t>
      </w:r>
    </w:p>
    <w:p w14:paraId="771C205C" w14:textId="77777777" w:rsidR="00925759" w:rsidRDefault="00925759" w:rsidP="00925759">
      <w:r>
        <w:t>}</w:t>
      </w:r>
    </w:p>
    <w:p w14:paraId="0D126CED" w14:textId="114D41A1" w:rsidR="00925759" w:rsidRDefault="00925759" w:rsidP="00925759">
      <w:pPr>
        <w:rPr>
          <w:color w:val="FF0000"/>
        </w:rPr>
      </w:pPr>
      <w:r w:rsidRPr="00925759">
        <w:rPr>
          <w:color w:val="FF0000"/>
        </w:rPr>
        <w:t xml:space="preserve">/* The code which is present in this function runs in a loop- </w:t>
      </w:r>
      <w:proofErr w:type="gramStart"/>
      <w:r w:rsidRPr="00925759">
        <w:rPr>
          <w:color w:val="FF0000"/>
        </w:rPr>
        <w:t>loop(</w:t>
      </w:r>
      <w:proofErr w:type="gramEnd"/>
      <w:r w:rsidRPr="00925759">
        <w:rPr>
          <w:color w:val="FF0000"/>
        </w:rPr>
        <w:t>) function*/</w:t>
      </w:r>
    </w:p>
    <w:p w14:paraId="5BDB78D5" w14:textId="77777777" w:rsidR="00490CF4" w:rsidRPr="00925759" w:rsidRDefault="00490CF4" w:rsidP="00925759">
      <w:pPr>
        <w:rPr>
          <w:color w:val="FF0000"/>
        </w:rPr>
      </w:pPr>
    </w:p>
    <w:p w14:paraId="16E96B2F" w14:textId="77777777" w:rsidR="00925759" w:rsidRDefault="00925759" w:rsidP="00925759">
      <w:r>
        <w:t xml:space="preserve">void </w:t>
      </w:r>
      <w:proofErr w:type="gramStart"/>
      <w:r>
        <w:t>loop(</w:t>
      </w:r>
      <w:proofErr w:type="gramEnd"/>
      <w:r>
        <w:t>) {</w:t>
      </w:r>
    </w:p>
    <w:p w14:paraId="13C1AE90" w14:textId="77777777" w:rsidR="00925759" w:rsidRDefault="00925759" w:rsidP="00925759">
      <w:r>
        <w:t>/* Checking serial connections */</w:t>
      </w:r>
    </w:p>
    <w:p w14:paraId="08527E8B" w14:textId="77777777" w:rsidR="00925759" w:rsidRDefault="00925759" w:rsidP="00925759">
      <w:r>
        <w:t xml:space="preserve"> if </w:t>
      </w:r>
      <w:proofErr w:type="gramStart"/>
      <w:r>
        <w:t>(!</w:t>
      </w:r>
      <w:proofErr w:type="spellStart"/>
      <w:r>
        <w:t>huskylens</w:t>
      </w:r>
      <w:proofErr w:type="gramEnd"/>
      <w:r>
        <w:t>.request</w:t>
      </w:r>
      <w:proofErr w:type="spellEnd"/>
      <w:r>
        <w:t xml:space="preserve">()) </w:t>
      </w:r>
      <w:proofErr w:type="spellStart"/>
      <w:r>
        <w:t>Serial.println</w:t>
      </w:r>
      <w:proofErr w:type="spellEnd"/>
      <w:r>
        <w:t xml:space="preserve">(F("Fail to request data from HUSKYLENS, recheck the </w:t>
      </w:r>
    </w:p>
    <w:p w14:paraId="5FCD3EC3" w14:textId="77777777" w:rsidR="00925759" w:rsidRDefault="00925759" w:rsidP="00925759">
      <w:r>
        <w:t>connection!"));</w:t>
      </w:r>
    </w:p>
    <w:p w14:paraId="5FED9561" w14:textId="77777777" w:rsidR="00925759" w:rsidRDefault="00925759" w:rsidP="00925759">
      <w:r>
        <w:t xml:space="preserve"> else if</w:t>
      </w:r>
      <w:proofErr w:type="gramStart"/>
      <w:r>
        <w:t>(!</w:t>
      </w:r>
      <w:proofErr w:type="spellStart"/>
      <w:r>
        <w:t>huskylens</w:t>
      </w:r>
      <w:proofErr w:type="gramEnd"/>
      <w:r>
        <w:t>.isLearned</w:t>
      </w:r>
      <w:proofErr w:type="spellEnd"/>
      <w:r>
        <w:t xml:space="preserve">()) </w:t>
      </w:r>
      <w:proofErr w:type="spellStart"/>
      <w:r>
        <w:t>Serial.println</w:t>
      </w:r>
      <w:proofErr w:type="spellEnd"/>
      <w:r>
        <w:t xml:space="preserve">(F("Nothing learned, press learn button on </w:t>
      </w:r>
    </w:p>
    <w:p w14:paraId="3888A293" w14:textId="77777777" w:rsidR="00925759" w:rsidRDefault="00925759" w:rsidP="00925759">
      <w:r>
        <w:t>HUSKYLENS to learn one!"));</w:t>
      </w:r>
    </w:p>
    <w:p w14:paraId="6CD1B04D" w14:textId="77777777" w:rsidR="00925759" w:rsidRDefault="00925759" w:rsidP="00925759">
      <w:r>
        <w:t xml:space="preserve"> else if</w:t>
      </w:r>
      <w:proofErr w:type="gramStart"/>
      <w:r>
        <w:t>(!</w:t>
      </w:r>
      <w:proofErr w:type="spellStart"/>
      <w:r>
        <w:t>huskylens</w:t>
      </w:r>
      <w:proofErr w:type="gramEnd"/>
      <w:r>
        <w:t>.available</w:t>
      </w:r>
      <w:proofErr w:type="spellEnd"/>
      <w:r>
        <w:t xml:space="preserve">()) </w:t>
      </w:r>
      <w:proofErr w:type="spellStart"/>
      <w:r>
        <w:t>Serial.println</w:t>
      </w:r>
      <w:proofErr w:type="spellEnd"/>
      <w:r>
        <w:t>(F("No block or arrow appears on the screen!"));</w:t>
      </w:r>
    </w:p>
    <w:p w14:paraId="43655E14" w14:textId="77777777" w:rsidR="00925759" w:rsidRDefault="00925759" w:rsidP="00925759">
      <w:r>
        <w:t xml:space="preserve"> else</w:t>
      </w:r>
    </w:p>
    <w:p w14:paraId="22D6F285" w14:textId="77777777" w:rsidR="00925759" w:rsidRDefault="00925759" w:rsidP="00925759">
      <w:r>
        <w:t xml:space="preserve"> {</w:t>
      </w:r>
    </w:p>
    <w:p w14:paraId="2B229635" w14:textId="77777777" w:rsidR="00925759" w:rsidRDefault="00925759" w:rsidP="00925759">
      <w:r>
        <w:t xml:space="preserve"> </w:t>
      </w:r>
      <w:proofErr w:type="spellStart"/>
      <w:r>
        <w:t>Serial.println</w:t>
      </w:r>
      <w:proofErr w:type="spellEnd"/>
      <w:r>
        <w:t>(</w:t>
      </w:r>
      <w:proofErr w:type="gramStart"/>
      <w:r>
        <w:t>F(</w:t>
      </w:r>
      <w:proofErr w:type="gramEnd"/>
      <w:r>
        <w:t>"###########"));</w:t>
      </w:r>
    </w:p>
    <w:p w14:paraId="68E94A71" w14:textId="77777777" w:rsidR="00925759" w:rsidRDefault="00925759" w:rsidP="00925759">
      <w:r>
        <w:t xml:space="preserve"> if (</w:t>
      </w:r>
      <w:proofErr w:type="spellStart"/>
      <w:proofErr w:type="gramStart"/>
      <w:r>
        <w:t>huskylens.available</w:t>
      </w:r>
      <w:proofErr w:type="spellEnd"/>
      <w:proofErr w:type="gramEnd"/>
      <w:r>
        <w:t>())</w:t>
      </w:r>
    </w:p>
    <w:p w14:paraId="58D9AD10" w14:textId="77777777" w:rsidR="00925759" w:rsidRDefault="00925759" w:rsidP="00925759">
      <w:r>
        <w:t xml:space="preserve"> {</w:t>
      </w:r>
    </w:p>
    <w:p w14:paraId="31D11AC0" w14:textId="77777777" w:rsidR="00925759" w:rsidRDefault="00925759" w:rsidP="00925759">
      <w:r>
        <w:t xml:space="preserve"> </w:t>
      </w:r>
      <w:proofErr w:type="spellStart"/>
      <w:r>
        <w:t>HUSKYLENSResult</w:t>
      </w:r>
      <w:proofErr w:type="spellEnd"/>
      <w:r>
        <w:t xml:space="preserve"> result = </w:t>
      </w:r>
      <w:proofErr w:type="spellStart"/>
      <w:proofErr w:type="gramStart"/>
      <w:r>
        <w:t>huskylens.read</w:t>
      </w:r>
      <w:proofErr w:type="spellEnd"/>
      <w:proofErr w:type="gramEnd"/>
      <w:r>
        <w:t>();</w:t>
      </w:r>
    </w:p>
    <w:p w14:paraId="3DFC0CB8" w14:textId="77777777" w:rsidR="00925759" w:rsidRDefault="00925759" w:rsidP="00925759">
      <w:r>
        <w:t xml:space="preserve"> </w:t>
      </w:r>
      <w:proofErr w:type="spellStart"/>
      <w:r>
        <w:t>printResult</w:t>
      </w:r>
      <w:proofErr w:type="spellEnd"/>
      <w:r>
        <w:t>(result);</w:t>
      </w:r>
    </w:p>
    <w:p w14:paraId="0980C7F0" w14:textId="77777777" w:rsidR="00925759" w:rsidRDefault="00925759" w:rsidP="00925759">
      <w:r>
        <w:t xml:space="preserve">/* Assigning a </w:t>
      </w:r>
      <w:proofErr w:type="gramStart"/>
      <w:r>
        <w:t>variables</w:t>
      </w:r>
      <w:proofErr w:type="gramEnd"/>
      <w:r>
        <w:t xml:space="preserve"> for the data received from </w:t>
      </w:r>
      <w:proofErr w:type="spellStart"/>
      <w:r>
        <w:t>HuskyLens</w:t>
      </w:r>
      <w:proofErr w:type="spellEnd"/>
      <w:r>
        <w:t xml:space="preserve"> */</w:t>
      </w:r>
    </w:p>
    <w:p w14:paraId="2C82F48A" w14:textId="77777777" w:rsidR="00925759" w:rsidRDefault="00925759" w:rsidP="00925759">
      <w:r>
        <w:t xml:space="preserve"> int </w:t>
      </w:r>
      <w:proofErr w:type="spellStart"/>
      <w:r>
        <w:t>xAxis</w:t>
      </w:r>
      <w:proofErr w:type="spellEnd"/>
      <w:r>
        <w:t xml:space="preserve"> = </w:t>
      </w:r>
      <w:proofErr w:type="spellStart"/>
      <w:proofErr w:type="gramStart"/>
      <w:r>
        <w:t>result.xCenter</w:t>
      </w:r>
      <w:proofErr w:type="spellEnd"/>
      <w:proofErr w:type="gramEnd"/>
      <w:r>
        <w:t>;</w:t>
      </w:r>
    </w:p>
    <w:p w14:paraId="36EC2E5F" w14:textId="77777777" w:rsidR="00925759" w:rsidRDefault="00925759" w:rsidP="00925759">
      <w:r>
        <w:t xml:space="preserve"> int </w:t>
      </w:r>
      <w:proofErr w:type="spellStart"/>
      <w:r>
        <w:t>yAxis</w:t>
      </w:r>
      <w:proofErr w:type="spellEnd"/>
      <w:r>
        <w:t xml:space="preserve"> = </w:t>
      </w:r>
      <w:proofErr w:type="spellStart"/>
      <w:proofErr w:type="gramStart"/>
      <w:r>
        <w:t>result.yCenter</w:t>
      </w:r>
      <w:proofErr w:type="spellEnd"/>
      <w:proofErr w:type="gramEnd"/>
      <w:r>
        <w:t>;</w:t>
      </w:r>
    </w:p>
    <w:p w14:paraId="1DBBBCFE" w14:textId="77777777" w:rsidR="00925759" w:rsidRDefault="00925759" w:rsidP="00925759">
      <w:r>
        <w:t xml:space="preserve"> int distance = </w:t>
      </w:r>
      <w:proofErr w:type="spellStart"/>
      <w:proofErr w:type="gramStart"/>
      <w:r>
        <w:t>result.height</w:t>
      </w:r>
      <w:proofErr w:type="spellEnd"/>
      <w:proofErr w:type="gramEnd"/>
      <w:r>
        <w:t>;</w:t>
      </w:r>
    </w:p>
    <w:p w14:paraId="464E24E1" w14:textId="77777777" w:rsidR="00925759" w:rsidRDefault="00925759" w:rsidP="00925759">
      <w:r>
        <w:t xml:space="preserve"> </w:t>
      </w:r>
    </w:p>
    <w:p w14:paraId="3EE9A5F4" w14:textId="49D45166" w:rsidR="00925759" w:rsidRDefault="00925759" w:rsidP="00925759">
      <w:r>
        <w:t xml:space="preserve"> </w:t>
      </w:r>
    </w:p>
    <w:p w14:paraId="24904FCB" w14:textId="77777777" w:rsidR="00925759" w:rsidRDefault="00925759" w:rsidP="00925759">
      <w:r>
        <w:t xml:space="preserve"> </w:t>
      </w:r>
      <w:proofErr w:type="spellStart"/>
      <w:r>
        <w:t>Serial.print</w:t>
      </w:r>
      <w:proofErr w:type="spellEnd"/>
      <w:r>
        <w:t>("</w:t>
      </w:r>
      <w:proofErr w:type="spellStart"/>
      <w:r>
        <w:t>xAxis</w:t>
      </w:r>
      <w:proofErr w:type="spellEnd"/>
      <w:r>
        <w:t>");</w:t>
      </w:r>
    </w:p>
    <w:p w14:paraId="4F51E388" w14:textId="77777777" w:rsidR="00925759" w:rsidRDefault="00925759" w:rsidP="00925759">
      <w:r>
        <w:lastRenderedPageBreak/>
        <w:t xml:space="preserve"> </w:t>
      </w:r>
      <w:proofErr w:type="spellStart"/>
      <w:r>
        <w:t>Serial.println</w:t>
      </w:r>
      <w:proofErr w:type="spellEnd"/>
      <w:r>
        <w:t>(</w:t>
      </w:r>
      <w:proofErr w:type="spellStart"/>
      <w:r>
        <w:t>xAxis</w:t>
      </w:r>
      <w:proofErr w:type="spellEnd"/>
      <w:r>
        <w:t>);</w:t>
      </w:r>
    </w:p>
    <w:p w14:paraId="1392A882" w14:textId="77777777" w:rsidR="00925759" w:rsidRDefault="00925759" w:rsidP="00925759">
      <w:r>
        <w:t xml:space="preserve"> </w:t>
      </w:r>
      <w:proofErr w:type="spellStart"/>
      <w:r>
        <w:t>Serial.print</w:t>
      </w:r>
      <w:proofErr w:type="spellEnd"/>
      <w:r>
        <w:t>("</w:t>
      </w:r>
      <w:proofErr w:type="spellStart"/>
      <w:r>
        <w:t>yAxis</w:t>
      </w:r>
      <w:proofErr w:type="spellEnd"/>
      <w:r>
        <w:t>");</w:t>
      </w:r>
    </w:p>
    <w:p w14:paraId="7C573D5E" w14:textId="77777777" w:rsidR="00925759" w:rsidRDefault="00925759" w:rsidP="00925759">
      <w:r>
        <w:t xml:space="preserve"> </w:t>
      </w:r>
      <w:proofErr w:type="spellStart"/>
      <w:r>
        <w:t>Serial.println</w:t>
      </w:r>
      <w:proofErr w:type="spellEnd"/>
      <w:r>
        <w:t>(</w:t>
      </w:r>
      <w:proofErr w:type="spellStart"/>
      <w:r>
        <w:t>yAxis</w:t>
      </w:r>
      <w:proofErr w:type="spellEnd"/>
      <w:r>
        <w:t>);</w:t>
      </w:r>
    </w:p>
    <w:p w14:paraId="39DA3D8E" w14:textId="77777777" w:rsidR="00925759" w:rsidRDefault="00925759" w:rsidP="00925759">
      <w:r>
        <w:t xml:space="preserve"> </w:t>
      </w:r>
      <w:proofErr w:type="spellStart"/>
      <w:r>
        <w:t>Serial.print</w:t>
      </w:r>
      <w:proofErr w:type="spellEnd"/>
      <w:r>
        <w:t>("distance");</w:t>
      </w:r>
    </w:p>
    <w:p w14:paraId="0478348D" w14:textId="77777777" w:rsidR="00925759" w:rsidRDefault="00925759" w:rsidP="00925759">
      <w:proofErr w:type="spellStart"/>
      <w:r>
        <w:t>Serial.println</w:t>
      </w:r>
      <w:proofErr w:type="spellEnd"/>
      <w:r>
        <w:t>(distance);</w:t>
      </w:r>
    </w:p>
    <w:p w14:paraId="1284AF09" w14:textId="77777777" w:rsidR="00925759" w:rsidRDefault="00925759" w:rsidP="00925759">
      <w:r>
        <w:t xml:space="preserve">/* When the robot wants to move to the left then motor-2 and motor-4 move backwards and </w:t>
      </w:r>
    </w:p>
    <w:p w14:paraId="073BAD63" w14:textId="77777777" w:rsidR="00925759" w:rsidRDefault="00925759" w:rsidP="00925759">
      <w:r>
        <w:t xml:space="preserve">motor-1 and motor-3 move </w:t>
      </w:r>
      <w:proofErr w:type="gramStart"/>
      <w:r>
        <w:t>forwards.*</w:t>
      </w:r>
      <w:proofErr w:type="gramEnd"/>
      <w:r>
        <w:t>/</w:t>
      </w:r>
    </w:p>
    <w:p w14:paraId="17775C86" w14:textId="77777777" w:rsidR="00925759" w:rsidRDefault="00925759" w:rsidP="00925759">
      <w:r>
        <w:t xml:space="preserve"> if (</w:t>
      </w:r>
      <w:proofErr w:type="spellStart"/>
      <w:r>
        <w:t>xAxis</w:t>
      </w:r>
      <w:proofErr w:type="spellEnd"/>
      <w:r>
        <w:t xml:space="preserve"> &lt; 140) {</w:t>
      </w:r>
    </w:p>
    <w:p w14:paraId="592544F0" w14:textId="77777777" w:rsidR="00925759" w:rsidRDefault="00925759" w:rsidP="00925759">
      <w:r>
        <w:t xml:space="preserve"> motor1.setSpeed(220);</w:t>
      </w:r>
    </w:p>
    <w:p w14:paraId="05D2973D" w14:textId="77777777" w:rsidR="00925759" w:rsidRDefault="00925759" w:rsidP="00925759">
      <w:r>
        <w:t xml:space="preserve"> </w:t>
      </w:r>
      <w:proofErr w:type="gramStart"/>
      <w:r>
        <w:t>motor1.run(</w:t>
      </w:r>
      <w:proofErr w:type="gramEnd"/>
      <w:r>
        <w:t>BACKWARD);</w:t>
      </w:r>
    </w:p>
    <w:p w14:paraId="7B00AFC9" w14:textId="77777777" w:rsidR="00925759" w:rsidRDefault="00925759" w:rsidP="00925759">
      <w:r>
        <w:t xml:space="preserve"> motor2.setSpeed(220);</w:t>
      </w:r>
    </w:p>
    <w:p w14:paraId="6464ADCD" w14:textId="77777777" w:rsidR="00925759" w:rsidRDefault="00925759" w:rsidP="00925759">
      <w:r>
        <w:t xml:space="preserve"> </w:t>
      </w:r>
      <w:proofErr w:type="gramStart"/>
      <w:r>
        <w:t>motor2.run(</w:t>
      </w:r>
      <w:proofErr w:type="gramEnd"/>
      <w:r>
        <w:t>FORWARD);</w:t>
      </w:r>
    </w:p>
    <w:p w14:paraId="056C6E03" w14:textId="77777777" w:rsidR="00925759" w:rsidRDefault="00925759" w:rsidP="00925759">
      <w:r>
        <w:t xml:space="preserve"> motor3.setSpeed(220);</w:t>
      </w:r>
    </w:p>
    <w:p w14:paraId="2BC52915" w14:textId="77777777" w:rsidR="00925759" w:rsidRDefault="00925759" w:rsidP="00925759">
      <w:r>
        <w:t xml:space="preserve"> </w:t>
      </w:r>
      <w:proofErr w:type="gramStart"/>
      <w:r>
        <w:t>motor3.run(</w:t>
      </w:r>
      <w:proofErr w:type="gramEnd"/>
      <w:r>
        <w:t>FORWARD);</w:t>
      </w:r>
    </w:p>
    <w:p w14:paraId="45C5C2C0" w14:textId="77777777" w:rsidR="00925759" w:rsidRDefault="00925759" w:rsidP="00925759">
      <w:r>
        <w:t xml:space="preserve"> motor4.setSpeed(220);</w:t>
      </w:r>
    </w:p>
    <w:p w14:paraId="4ECD1B76" w14:textId="77777777" w:rsidR="00925759" w:rsidRDefault="00925759" w:rsidP="00925759">
      <w:r>
        <w:t xml:space="preserve"> </w:t>
      </w:r>
      <w:proofErr w:type="gramStart"/>
      <w:r>
        <w:t>motor4.run(</w:t>
      </w:r>
      <w:proofErr w:type="gramEnd"/>
      <w:r>
        <w:t>BACKWARD);</w:t>
      </w:r>
    </w:p>
    <w:p w14:paraId="2DA3644C" w14:textId="77777777" w:rsidR="00925759" w:rsidRDefault="00925759" w:rsidP="00925759">
      <w:r>
        <w:t xml:space="preserve"> //</w:t>
      </w:r>
      <w:proofErr w:type="gramStart"/>
      <w:r>
        <w:t>delay(</w:t>
      </w:r>
      <w:proofErr w:type="gramEnd"/>
      <w:r>
        <w:t>10);</w:t>
      </w:r>
    </w:p>
    <w:p w14:paraId="704B76B2" w14:textId="77777777" w:rsidR="00925759" w:rsidRDefault="00925759" w:rsidP="00925759">
      <w:r>
        <w:t xml:space="preserve"> </w:t>
      </w:r>
    </w:p>
    <w:p w14:paraId="1A15889F" w14:textId="77777777" w:rsidR="00925759" w:rsidRDefault="00925759" w:rsidP="00925759">
      <w:r>
        <w:t>/* When the robot wants to move to the right then motor-2 and motor-4 move forwards and motor</w:t>
      </w:r>
      <w:r>
        <w:t xml:space="preserve">1 and motor-3 move </w:t>
      </w:r>
      <w:proofErr w:type="gramStart"/>
      <w:r>
        <w:t>backwards.*</w:t>
      </w:r>
      <w:proofErr w:type="gramEnd"/>
      <w:r>
        <w:t>/</w:t>
      </w:r>
    </w:p>
    <w:p w14:paraId="4726FC46" w14:textId="77777777" w:rsidR="00925759" w:rsidRDefault="00925759" w:rsidP="00925759">
      <w:r>
        <w:t xml:space="preserve"> </w:t>
      </w:r>
      <w:proofErr w:type="gramStart"/>
      <w:r>
        <w:t>}else</w:t>
      </w:r>
      <w:proofErr w:type="gramEnd"/>
      <w:r>
        <w:t xml:space="preserve"> if (</w:t>
      </w:r>
      <w:proofErr w:type="spellStart"/>
      <w:r>
        <w:t>xAxis</w:t>
      </w:r>
      <w:proofErr w:type="spellEnd"/>
      <w:r>
        <w:t xml:space="preserve"> &gt; 200) {</w:t>
      </w:r>
    </w:p>
    <w:p w14:paraId="3DA8F254" w14:textId="77777777" w:rsidR="00925759" w:rsidRDefault="00925759" w:rsidP="00925759">
      <w:r>
        <w:t xml:space="preserve"> motor1.setSpeed(220);</w:t>
      </w:r>
    </w:p>
    <w:p w14:paraId="156565BF" w14:textId="77777777" w:rsidR="00925759" w:rsidRDefault="00925759" w:rsidP="00925759">
      <w:r>
        <w:t xml:space="preserve"> </w:t>
      </w:r>
      <w:proofErr w:type="gramStart"/>
      <w:r>
        <w:t>motor1.run(</w:t>
      </w:r>
      <w:proofErr w:type="gramEnd"/>
      <w:r>
        <w:t>FORWARD);</w:t>
      </w:r>
    </w:p>
    <w:p w14:paraId="6DFD1312" w14:textId="77777777" w:rsidR="00925759" w:rsidRDefault="00925759" w:rsidP="00925759">
      <w:r>
        <w:t xml:space="preserve"> motor2.setSpeed(220);</w:t>
      </w:r>
    </w:p>
    <w:p w14:paraId="20D18CB5" w14:textId="77777777" w:rsidR="00925759" w:rsidRDefault="00925759" w:rsidP="00925759">
      <w:r>
        <w:t xml:space="preserve"> </w:t>
      </w:r>
      <w:proofErr w:type="gramStart"/>
      <w:r>
        <w:t>motor2.run(</w:t>
      </w:r>
      <w:proofErr w:type="gramEnd"/>
      <w:r>
        <w:t>BACKWARD);</w:t>
      </w:r>
    </w:p>
    <w:p w14:paraId="220FB646" w14:textId="77777777" w:rsidR="00925759" w:rsidRDefault="00925759" w:rsidP="00925759">
      <w:r>
        <w:t xml:space="preserve"> motor3.setSpeed(220);</w:t>
      </w:r>
    </w:p>
    <w:p w14:paraId="4FD06FF3" w14:textId="77777777" w:rsidR="00925759" w:rsidRDefault="00925759" w:rsidP="00925759">
      <w:r>
        <w:t xml:space="preserve"> </w:t>
      </w:r>
      <w:proofErr w:type="gramStart"/>
      <w:r>
        <w:t>motor3.run(</w:t>
      </w:r>
      <w:proofErr w:type="gramEnd"/>
      <w:r>
        <w:t>BACKWARD);</w:t>
      </w:r>
    </w:p>
    <w:p w14:paraId="0A6392ED" w14:textId="77777777" w:rsidR="00925759" w:rsidRDefault="00925759" w:rsidP="00925759">
      <w:r>
        <w:t xml:space="preserve"> motor4.setSpeed(220);</w:t>
      </w:r>
    </w:p>
    <w:p w14:paraId="290832D0" w14:textId="2DAA308C" w:rsidR="00925759" w:rsidRDefault="00925759" w:rsidP="00925759">
      <w:r>
        <w:t xml:space="preserve"> </w:t>
      </w:r>
    </w:p>
    <w:p w14:paraId="3A922F8D" w14:textId="77777777" w:rsidR="00925759" w:rsidRDefault="00925759" w:rsidP="00925759">
      <w:r>
        <w:lastRenderedPageBreak/>
        <w:t xml:space="preserve"> </w:t>
      </w:r>
      <w:proofErr w:type="gramStart"/>
      <w:r>
        <w:t>motor4.run(</w:t>
      </w:r>
      <w:proofErr w:type="gramEnd"/>
      <w:r>
        <w:t>FORWARD);</w:t>
      </w:r>
    </w:p>
    <w:p w14:paraId="153713D6" w14:textId="77777777" w:rsidR="00925759" w:rsidRDefault="00925759" w:rsidP="00925759">
      <w:r>
        <w:t xml:space="preserve"> //</w:t>
      </w:r>
      <w:proofErr w:type="gramStart"/>
      <w:r>
        <w:t>delay(</w:t>
      </w:r>
      <w:proofErr w:type="gramEnd"/>
      <w:r>
        <w:t>10);</w:t>
      </w:r>
    </w:p>
    <w:p w14:paraId="7D00A386" w14:textId="77777777" w:rsidR="00925759" w:rsidRDefault="00925759" w:rsidP="00925759">
      <w:r>
        <w:t xml:space="preserve"> </w:t>
      </w:r>
    </w:p>
    <w:p w14:paraId="1C8E4105" w14:textId="77777777" w:rsidR="00925759" w:rsidRDefault="00925759" w:rsidP="00925759">
      <w:r>
        <w:t>}</w:t>
      </w:r>
    </w:p>
    <w:p w14:paraId="186121AE" w14:textId="77777777" w:rsidR="00925759" w:rsidRDefault="00925759" w:rsidP="00925759">
      <w:r>
        <w:t xml:space="preserve">/* When the robot </w:t>
      </w:r>
      <w:proofErr w:type="gramStart"/>
      <w:r>
        <w:t>want</w:t>
      </w:r>
      <w:proofErr w:type="gramEnd"/>
      <w:r>
        <w:t xml:space="preserve"> to move forward all the four motors move forward. */</w:t>
      </w:r>
    </w:p>
    <w:p w14:paraId="6155C0EA" w14:textId="77777777" w:rsidR="00925759" w:rsidRDefault="00925759" w:rsidP="00925759">
      <w:r>
        <w:t>else if (distance &lt; 80) {</w:t>
      </w:r>
    </w:p>
    <w:p w14:paraId="31D6AD65" w14:textId="77777777" w:rsidR="00925759" w:rsidRDefault="00925759" w:rsidP="00925759">
      <w:r>
        <w:t xml:space="preserve"> motor1.setSpeed(200);</w:t>
      </w:r>
    </w:p>
    <w:p w14:paraId="13C6D41C" w14:textId="77777777" w:rsidR="00925759" w:rsidRDefault="00925759" w:rsidP="00925759">
      <w:r>
        <w:t xml:space="preserve"> </w:t>
      </w:r>
      <w:proofErr w:type="gramStart"/>
      <w:r>
        <w:t>motor1.run(</w:t>
      </w:r>
      <w:proofErr w:type="gramEnd"/>
      <w:r>
        <w:t>FORWARD);</w:t>
      </w:r>
    </w:p>
    <w:p w14:paraId="4DC3F689" w14:textId="77777777" w:rsidR="00925759" w:rsidRDefault="00925759" w:rsidP="00925759">
      <w:r>
        <w:t xml:space="preserve"> motor2.setSpeed(200);</w:t>
      </w:r>
    </w:p>
    <w:p w14:paraId="71D5C0BB" w14:textId="77777777" w:rsidR="00925759" w:rsidRDefault="00925759" w:rsidP="00925759">
      <w:r>
        <w:t xml:space="preserve"> </w:t>
      </w:r>
      <w:proofErr w:type="gramStart"/>
      <w:r>
        <w:t>motor2.run(</w:t>
      </w:r>
      <w:proofErr w:type="gramEnd"/>
      <w:r>
        <w:t>BACKWARD);</w:t>
      </w:r>
    </w:p>
    <w:p w14:paraId="304FB368" w14:textId="77777777" w:rsidR="00925759" w:rsidRDefault="00925759" w:rsidP="00925759">
      <w:r>
        <w:t xml:space="preserve"> motor3.setSpeed(200);</w:t>
      </w:r>
    </w:p>
    <w:p w14:paraId="7CA25ECA" w14:textId="77777777" w:rsidR="00925759" w:rsidRDefault="00925759" w:rsidP="00925759">
      <w:r>
        <w:t xml:space="preserve"> </w:t>
      </w:r>
      <w:proofErr w:type="gramStart"/>
      <w:r>
        <w:t>motor3.run(</w:t>
      </w:r>
      <w:proofErr w:type="gramEnd"/>
      <w:r>
        <w:t>FORWARD);</w:t>
      </w:r>
    </w:p>
    <w:p w14:paraId="7C1B6C8E" w14:textId="77777777" w:rsidR="00925759" w:rsidRDefault="00925759" w:rsidP="00925759">
      <w:r>
        <w:t xml:space="preserve"> motor4.setSpeed(200);</w:t>
      </w:r>
    </w:p>
    <w:p w14:paraId="4320897C" w14:textId="77777777" w:rsidR="00925759" w:rsidRDefault="00925759" w:rsidP="00925759">
      <w:r>
        <w:t xml:space="preserve"> </w:t>
      </w:r>
      <w:proofErr w:type="gramStart"/>
      <w:r>
        <w:t>motor4.run(</w:t>
      </w:r>
      <w:proofErr w:type="gramEnd"/>
      <w:r>
        <w:t>BACKWARD);</w:t>
      </w:r>
    </w:p>
    <w:p w14:paraId="5247244D" w14:textId="77777777" w:rsidR="00925759" w:rsidRDefault="00925759" w:rsidP="00925759">
      <w:r>
        <w:t xml:space="preserve"> //</w:t>
      </w:r>
      <w:proofErr w:type="gramStart"/>
      <w:r>
        <w:t>delay(</w:t>
      </w:r>
      <w:proofErr w:type="gramEnd"/>
      <w:r>
        <w:t>10);</w:t>
      </w:r>
    </w:p>
    <w:p w14:paraId="0E48780A" w14:textId="77777777" w:rsidR="00925759" w:rsidRDefault="00925759" w:rsidP="00925759">
      <w:r>
        <w:t xml:space="preserve"> </w:t>
      </w:r>
    </w:p>
    <w:p w14:paraId="0D31D7DA" w14:textId="77777777" w:rsidR="00925759" w:rsidRDefault="00925759" w:rsidP="00925759">
      <w:r>
        <w:t>}</w:t>
      </w:r>
    </w:p>
    <w:p w14:paraId="4C326CDC" w14:textId="77777777" w:rsidR="00925759" w:rsidRDefault="00925759" w:rsidP="00925759">
      <w:r>
        <w:t>/* When the robot wants to move backward all the four motors move backwards. */</w:t>
      </w:r>
    </w:p>
    <w:p w14:paraId="45870345" w14:textId="77777777" w:rsidR="00925759" w:rsidRDefault="00925759" w:rsidP="00925759">
      <w:r>
        <w:t>else if (distance &gt; 110) {</w:t>
      </w:r>
    </w:p>
    <w:p w14:paraId="6795559D" w14:textId="77777777" w:rsidR="00925759" w:rsidRDefault="00925759" w:rsidP="00925759">
      <w:r>
        <w:t xml:space="preserve"> motor1.setSpeed(200);</w:t>
      </w:r>
    </w:p>
    <w:p w14:paraId="67026949" w14:textId="77777777" w:rsidR="00925759" w:rsidRDefault="00925759" w:rsidP="00925759">
      <w:r>
        <w:t xml:space="preserve"> </w:t>
      </w:r>
      <w:proofErr w:type="gramStart"/>
      <w:r>
        <w:t>motor1.run(</w:t>
      </w:r>
      <w:proofErr w:type="gramEnd"/>
      <w:r>
        <w:t>BACKWARD);</w:t>
      </w:r>
    </w:p>
    <w:p w14:paraId="628DFC05" w14:textId="77777777" w:rsidR="00925759" w:rsidRDefault="00925759" w:rsidP="00925759">
      <w:r>
        <w:t xml:space="preserve"> motor2.setSpeed(200);</w:t>
      </w:r>
    </w:p>
    <w:p w14:paraId="7C0A383C" w14:textId="77777777" w:rsidR="00925759" w:rsidRDefault="00925759" w:rsidP="00925759">
      <w:r>
        <w:t xml:space="preserve"> </w:t>
      </w:r>
      <w:proofErr w:type="gramStart"/>
      <w:r>
        <w:t>motor2.run(</w:t>
      </w:r>
      <w:proofErr w:type="gramEnd"/>
      <w:r>
        <w:t>FORWARD);</w:t>
      </w:r>
    </w:p>
    <w:p w14:paraId="2F1C4FA2" w14:textId="77777777" w:rsidR="00925759" w:rsidRDefault="00925759" w:rsidP="00925759">
      <w:r>
        <w:t xml:space="preserve"> motor3.setSpeed(200);</w:t>
      </w:r>
    </w:p>
    <w:p w14:paraId="6C27BAD0" w14:textId="77777777" w:rsidR="00925759" w:rsidRDefault="00925759" w:rsidP="00925759">
      <w:r>
        <w:t xml:space="preserve"> </w:t>
      </w:r>
      <w:proofErr w:type="gramStart"/>
      <w:r>
        <w:t>motor3.run(</w:t>
      </w:r>
      <w:proofErr w:type="gramEnd"/>
      <w:r>
        <w:t>BACKWARD);</w:t>
      </w:r>
    </w:p>
    <w:p w14:paraId="4B36A9E9" w14:textId="77777777" w:rsidR="00925759" w:rsidRDefault="00925759" w:rsidP="00925759">
      <w:r>
        <w:t xml:space="preserve"> motor4.setSpeed(200);</w:t>
      </w:r>
    </w:p>
    <w:p w14:paraId="0B211C4D" w14:textId="77777777" w:rsidR="00925759" w:rsidRDefault="00925759" w:rsidP="00925759">
      <w:r>
        <w:t xml:space="preserve"> </w:t>
      </w:r>
      <w:proofErr w:type="gramStart"/>
      <w:r>
        <w:t>motor4.run(</w:t>
      </w:r>
      <w:proofErr w:type="gramEnd"/>
      <w:r>
        <w:t>FORWARD);</w:t>
      </w:r>
    </w:p>
    <w:p w14:paraId="1047627C" w14:textId="77777777" w:rsidR="00925759" w:rsidRDefault="00925759" w:rsidP="00925759">
      <w:r>
        <w:t xml:space="preserve"> //</w:t>
      </w:r>
      <w:proofErr w:type="gramStart"/>
      <w:r>
        <w:t>delay(</w:t>
      </w:r>
      <w:proofErr w:type="gramEnd"/>
      <w:r>
        <w:t>10);</w:t>
      </w:r>
    </w:p>
    <w:p w14:paraId="1D99DE7B" w14:textId="77777777" w:rsidR="00925759" w:rsidRDefault="00925759" w:rsidP="00925759">
      <w:r>
        <w:t>}</w:t>
      </w:r>
    </w:p>
    <w:p w14:paraId="32F8C756" w14:textId="5C5507AB" w:rsidR="00925759" w:rsidRDefault="00925759" w:rsidP="00925759">
      <w:r>
        <w:lastRenderedPageBreak/>
        <w:t xml:space="preserve"> </w:t>
      </w:r>
    </w:p>
    <w:p w14:paraId="0D03FFFE" w14:textId="77777777" w:rsidR="00925759" w:rsidRDefault="00925759" w:rsidP="00925759">
      <w:r>
        <w:t xml:space="preserve">/* Robot is </w:t>
      </w:r>
      <w:proofErr w:type="spellStart"/>
      <w:r>
        <w:t>idel</w:t>
      </w:r>
      <w:proofErr w:type="spellEnd"/>
      <w:r>
        <w:t xml:space="preserve"> when it </w:t>
      </w:r>
      <w:proofErr w:type="spellStart"/>
      <w:r>
        <w:t>donot</w:t>
      </w:r>
      <w:proofErr w:type="spellEnd"/>
      <w:r>
        <w:t xml:space="preserve"> detect anything */</w:t>
      </w:r>
    </w:p>
    <w:p w14:paraId="6D806D44" w14:textId="77777777" w:rsidR="00925759" w:rsidRDefault="00925759" w:rsidP="00925759">
      <w:proofErr w:type="gramStart"/>
      <w:r>
        <w:t>else{</w:t>
      </w:r>
      <w:proofErr w:type="gramEnd"/>
    </w:p>
    <w:p w14:paraId="72ECBA2B" w14:textId="77777777" w:rsidR="00925759" w:rsidRDefault="00925759" w:rsidP="00925759">
      <w:r>
        <w:t xml:space="preserve"> motor1.setSpeed(0);</w:t>
      </w:r>
    </w:p>
    <w:p w14:paraId="7EAEF62F" w14:textId="77777777" w:rsidR="00925759" w:rsidRDefault="00925759" w:rsidP="00925759">
      <w:r>
        <w:t xml:space="preserve"> </w:t>
      </w:r>
      <w:proofErr w:type="gramStart"/>
      <w:r>
        <w:t>motor1.run(</w:t>
      </w:r>
      <w:proofErr w:type="gramEnd"/>
      <w:r>
        <w:t>RELEASE);</w:t>
      </w:r>
    </w:p>
    <w:p w14:paraId="19275EF0" w14:textId="77777777" w:rsidR="00925759" w:rsidRDefault="00925759" w:rsidP="00925759">
      <w:r>
        <w:t xml:space="preserve"> motor2.setSpeed(0);</w:t>
      </w:r>
    </w:p>
    <w:p w14:paraId="1671EC64" w14:textId="77777777" w:rsidR="00925759" w:rsidRDefault="00925759" w:rsidP="00925759">
      <w:r>
        <w:t xml:space="preserve"> </w:t>
      </w:r>
      <w:proofErr w:type="gramStart"/>
      <w:r>
        <w:t>motor2.run(</w:t>
      </w:r>
      <w:proofErr w:type="gramEnd"/>
      <w:r>
        <w:t>RELEASE);</w:t>
      </w:r>
    </w:p>
    <w:p w14:paraId="2B866B95" w14:textId="77777777" w:rsidR="00925759" w:rsidRDefault="00925759" w:rsidP="00925759">
      <w:r>
        <w:t xml:space="preserve"> motor3.setSpeed(0);</w:t>
      </w:r>
    </w:p>
    <w:p w14:paraId="5ED9EFE5" w14:textId="77777777" w:rsidR="00925759" w:rsidRDefault="00925759" w:rsidP="00925759">
      <w:r>
        <w:t xml:space="preserve"> </w:t>
      </w:r>
      <w:proofErr w:type="gramStart"/>
      <w:r>
        <w:t>motor3.run(</w:t>
      </w:r>
      <w:proofErr w:type="gramEnd"/>
      <w:r>
        <w:t>RELEASE);</w:t>
      </w:r>
    </w:p>
    <w:p w14:paraId="69D509F1" w14:textId="77777777" w:rsidR="00925759" w:rsidRDefault="00925759" w:rsidP="00925759">
      <w:r>
        <w:t xml:space="preserve"> motor4.setSpeed(0);</w:t>
      </w:r>
    </w:p>
    <w:p w14:paraId="2CEB5604" w14:textId="77777777" w:rsidR="00925759" w:rsidRDefault="00925759" w:rsidP="00925759">
      <w:r>
        <w:t xml:space="preserve"> </w:t>
      </w:r>
      <w:proofErr w:type="gramStart"/>
      <w:r>
        <w:t>motor4.run(</w:t>
      </w:r>
      <w:proofErr w:type="gramEnd"/>
      <w:r>
        <w:t>RELEASE);</w:t>
      </w:r>
    </w:p>
    <w:p w14:paraId="5B4FADC5" w14:textId="77777777" w:rsidR="00925759" w:rsidRDefault="00925759" w:rsidP="00925759">
      <w:r>
        <w:t xml:space="preserve"> }</w:t>
      </w:r>
    </w:p>
    <w:p w14:paraId="1ACA4200" w14:textId="77777777" w:rsidR="00925759" w:rsidRDefault="00925759" w:rsidP="00925759">
      <w:r>
        <w:t xml:space="preserve"> </w:t>
      </w:r>
    </w:p>
    <w:p w14:paraId="5C52AEE6" w14:textId="77777777" w:rsidR="00925759" w:rsidRDefault="00925759" w:rsidP="00925759">
      <w:r>
        <w:t xml:space="preserve"> </w:t>
      </w:r>
    </w:p>
    <w:p w14:paraId="6B0C9088" w14:textId="77777777" w:rsidR="00925759" w:rsidRDefault="00925759" w:rsidP="00925759">
      <w:r>
        <w:t xml:space="preserve"> } else {</w:t>
      </w:r>
    </w:p>
    <w:p w14:paraId="5C11AF96" w14:textId="77777777" w:rsidR="00925759" w:rsidRDefault="00925759" w:rsidP="00925759">
      <w:r>
        <w:t xml:space="preserve"> </w:t>
      </w:r>
      <w:proofErr w:type="spellStart"/>
      <w:r>
        <w:t>Serial.println</w:t>
      </w:r>
      <w:proofErr w:type="spellEnd"/>
      <w:r>
        <w:t>("vision body undetected.");</w:t>
      </w:r>
    </w:p>
    <w:p w14:paraId="2D89E2D6" w14:textId="77777777" w:rsidR="00925759" w:rsidRDefault="00925759" w:rsidP="00925759">
      <w:r>
        <w:t xml:space="preserve"> motor1.setSpeed(0);</w:t>
      </w:r>
    </w:p>
    <w:p w14:paraId="1DD00150" w14:textId="77777777" w:rsidR="00925759" w:rsidRDefault="00925759" w:rsidP="00925759">
      <w:r>
        <w:t xml:space="preserve"> </w:t>
      </w:r>
      <w:proofErr w:type="gramStart"/>
      <w:r>
        <w:t>motor1.run(</w:t>
      </w:r>
      <w:proofErr w:type="gramEnd"/>
      <w:r>
        <w:t>RELEASE);</w:t>
      </w:r>
    </w:p>
    <w:p w14:paraId="4FCF1E2C" w14:textId="77777777" w:rsidR="00925759" w:rsidRDefault="00925759" w:rsidP="00925759">
      <w:r>
        <w:t xml:space="preserve"> motor2.setSpeed(0);</w:t>
      </w:r>
    </w:p>
    <w:p w14:paraId="57C55C18" w14:textId="77777777" w:rsidR="00925759" w:rsidRDefault="00925759" w:rsidP="00925759">
      <w:r>
        <w:t xml:space="preserve"> </w:t>
      </w:r>
      <w:proofErr w:type="gramStart"/>
      <w:r>
        <w:t>motor2.run(</w:t>
      </w:r>
      <w:proofErr w:type="gramEnd"/>
      <w:r>
        <w:t>RELEASE);</w:t>
      </w:r>
    </w:p>
    <w:p w14:paraId="496AE3F4" w14:textId="77777777" w:rsidR="00925759" w:rsidRDefault="00925759" w:rsidP="00925759">
      <w:r>
        <w:t xml:space="preserve"> motor3.setSpeed(0);</w:t>
      </w:r>
    </w:p>
    <w:p w14:paraId="24B7DC50" w14:textId="77777777" w:rsidR="00925759" w:rsidRDefault="00925759" w:rsidP="00925759">
      <w:r>
        <w:t xml:space="preserve"> </w:t>
      </w:r>
      <w:proofErr w:type="gramStart"/>
      <w:r>
        <w:t>motor3.run(</w:t>
      </w:r>
      <w:proofErr w:type="gramEnd"/>
      <w:r>
        <w:t>RELEASE);</w:t>
      </w:r>
    </w:p>
    <w:p w14:paraId="3C8BA648" w14:textId="77777777" w:rsidR="00925759" w:rsidRDefault="00925759" w:rsidP="00925759">
      <w:r>
        <w:t xml:space="preserve"> motor4.setSpeed(0);</w:t>
      </w:r>
    </w:p>
    <w:p w14:paraId="5476DAFE" w14:textId="77777777" w:rsidR="00925759" w:rsidRDefault="00925759" w:rsidP="00925759">
      <w:r>
        <w:t xml:space="preserve"> </w:t>
      </w:r>
      <w:proofErr w:type="gramStart"/>
      <w:r>
        <w:t>motor4.run(</w:t>
      </w:r>
      <w:proofErr w:type="gramEnd"/>
      <w:r>
        <w:t>RELEASE);</w:t>
      </w:r>
    </w:p>
    <w:p w14:paraId="6EBC1D02" w14:textId="77777777" w:rsidR="00925759" w:rsidRDefault="00925759" w:rsidP="00925759">
      <w:r>
        <w:t xml:space="preserve"> }</w:t>
      </w:r>
    </w:p>
    <w:p w14:paraId="41B1D4A8" w14:textId="77777777" w:rsidR="00925759" w:rsidRDefault="00925759" w:rsidP="00925759">
      <w:r>
        <w:t xml:space="preserve"> }</w:t>
      </w:r>
    </w:p>
    <w:p w14:paraId="5E37FF7B" w14:textId="77777777" w:rsidR="00925759" w:rsidRDefault="00925759" w:rsidP="00925759">
      <w:r>
        <w:t xml:space="preserve"> </w:t>
      </w:r>
    </w:p>
    <w:p w14:paraId="38BF5FE5" w14:textId="2550F258" w:rsidR="005E5440" w:rsidRDefault="00925759" w:rsidP="00925759">
      <w:r>
        <w:t>}</w:t>
      </w:r>
    </w:p>
    <w:sectPr w:rsidR="005E54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Dcwt7AwNLQ0MzZV0lEKTi0uzszPAykwrAUAOj0ACSwAAAA="/>
  </w:docVars>
  <w:rsids>
    <w:rsidRoot w:val="00CE324A"/>
    <w:rsid w:val="00490CF4"/>
    <w:rsid w:val="005E5440"/>
    <w:rsid w:val="00925759"/>
    <w:rsid w:val="00CE3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DD996"/>
  <w15:chartTrackingRefBased/>
  <w15:docId w15:val="{EF2A2088-9AFC-444B-8399-E7115E689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594</Words>
  <Characters>339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</dc:creator>
  <cp:keywords/>
  <dc:description/>
  <cp:lastModifiedBy>Sai</cp:lastModifiedBy>
  <cp:revision>2</cp:revision>
  <dcterms:created xsi:type="dcterms:W3CDTF">2022-01-07T08:17:00Z</dcterms:created>
  <dcterms:modified xsi:type="dcterms:W3CDTF">2022-01-07T08:30:00Z</dcterms:modified>
</cp:coreProperties>
</file>